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584371" w14:textId="5E18EB74" w:rsidR="00981477" w:rsidRDefault="00981477"/>
    <w:p w14:paraId="7D0DA52B" w14:textId="11594E40" w:rsidR="000B2A3A" w:rsidRDefault="000B2A3A">
      <w:r>
        <w:t xml:space="preserve">Cold </w:t>
      </w:r>
      <w:r w:rsidR="0023410D">
        <w:t>Sculpt. LA</w:t>
      </w:r>
      <w:r>
        <w:t xml:space="preserve"> Fle</w:t>
      </w:r>
      <w:r w:rsidR="000A5B80">
        <w:t>u</w:t>
      </w:r>
      <w:r>
        <w:t>r Medispa &amp; Aesthetics.Article.AR</w:t>
      </w:r>
    </w:p>
    <w:p w14:paraId="5245EFC6" w14:textId="267727FC" w:rsidR="000B2A3A" w:rsidRDefault="000B2A3A">
      <w:r>
        <w:t>KW: Cold Sculpt</w:t>
      </w:r>
      <w:r w:rsidR="0023410D">
        <w:t>ing</w:t>
      </w:r>
    </w:p>
    <w:p w14:paraId="44506507" w14:textId="763FABA6" w:rsidR="000B2A3A" w:rsidRDefault="000B2A3A">
      <w:r>
        <w:t>/Cold Sculpt</w:t>
      </w:r>
      <w:r w:rsidR="0023410D">
        <w:t>ing</w:t>
      </w:r>
    </w:p>
    <w:p w14:paraId="0CF9010F" w14:textId="72ACFE20" w:rsidR="000B2A3A" w:rsidRDefault="000B2A3A">
      <w:r>
        <w:t>META: Cold Sculpt</w:t>
      </w:r>
      <w:r w:rsidR="0023410D">
        <w:t>ing,</w:t>
      </w:r>
      <w:r>
        <w:t xml:space="preserve"> also known as CoolSculpting</w:t>
      </w:r>
      <w:r w:rsidR="0023410D">
        <w:t>,</w:t>
      </w:r>
      <w:r>
        <w:t xml:space="preserve"> is a fat reduction treatment that freezes fat cells to death. Learn if you are a candidate for the procedure.</w:t>
      </w:r>
    </w:p>
    <w:p w14:paraId="730B9C43" w14:textId="0565FBBB" w:rsidR="005D1926" w:rsidRDefault="005D1926">
      <w:r>
        <w:t>Cold Sculpt |Freezing Fat Cells to Death with CoolSculpting</w:t>
      </w:r>
    </w:p>
    <w:p w14:paraId="3476DBE6" w14:textId="56A3D6AC" w:rsidR="005D1926" w:rsidRDefault="005D1926">
      <w:r>
        <w:t>Cold Sculpt</w:t>
      </w:r>
      <w:r w:rsidR="0023410D">
        <w:t>ing,</w:t>
      </w:r>
      <w:r>
        <w:t xml:space="preserve"> also known as CoolSculpting</w:t>
      </w:r>
      <w:r w:rsidR="0023410D">
        <w:t>,</w:t>
      </w:r>
      <w:r>
        <w:t xml:space="preserve"> sculpts stellar</w:t>
      </w:r>
      <w:r w:rsidR="0023410D">
        <w:t>-</w:t>
      </w:r>
      <w:r>
        <w:t xml:space="preserve">looking bodies </w:t>
      </w:r>
      <w:r w:rsidR="0023410D">
        <w:t>by</w:t>
      </w:r>
      <w:r>
        <w:t xml:space="preserve"> freezing fat cells away. This non-surgical procedure provides a safe and effective alternative to </w:t>
      </w:r>
      <w:r w:rsidR="00FB226F">
        <w:t>Liposuction. Mo</w:t>
      </w:r>
      <w:r w:rsidR="0023410D">
        <w:t>reover,</w:t>
      </w:r>
      <w:r w:rsidR="00FB226F">
        <w:t xml:space="preserve"> the results are</w:t>
      </w:r>
      <w:r w:rsidR="0023410D">
        <w:t xml:space="preserve"> natural-looking and</w:t>
      </w:r>
      <w:r w:rsidR="00FB226F">
        <w:t xml:space="preserve"> long-lasting.</w:t>
      </w:r>
    </w:p>
    <w:p w14:paraId="1873CE40" w14:textId="43BD3192" w:rsidR="00FB226F" w:rsidRDefault="00FB226F">
      <w:r>
        <w:t>Why Millions of Men and Women Cold Sculpt with CoolSculpting</w:t>
      </w:r>
    </w:p>
    <w:p w14:paraId="485446CC" w14:textId="719E17E5" w:rsidR="00FB226F" w:rsidRDefault="00FB226F" w:rsidP="00FB226F">
      <w:pPr>
        <w:pStyle w:val="ListParagraph"/>
        <w:numPr>
          <w:ilvl w:val="0"/>
          <w:numId w:val="1"/>
        </w:numPr>
      </w:pPr>
      <w:r>
        <w:t>#1 non</w:t>
      </w:r>
      <w:r w:rsidR="0023410D">
        <w:t>-</w:t>
      </w:r>
      <w:r>
        <w:t>invasive fat reduction option</w:t>
      </w:r>
    </w:p>
    <w:p w14:paraId="672BFC61" w14:textId="59B18A45" w:rsidR="00FB226F" w:rsidRDefault="00FB226F" w:rsidP="00FB226F">
      <w:pPr>
        <w:pStyle w:val="ListParagraph"/>
        <w:numPr>
          <w:ilvl w:val="0"/>
          <w:numId w:val="1"/>
        </w:numPr>
      </w:pPr>
      <w:r>
        <w:t>Scientifically proven safe and effective</w:t>
      </w:r>
    </w:p>
    <w:p w14:paraId="0B12553B" w14:textId="138D918C" w:rsidR="00FB226F" w:rsidRDefault="0023410D" w:rsidP="00FB226F">
      <w:pPr>
        <w:pStyle w:val="ListParagraph"/>
        <w:numPr>
          <w:ilvl w:val="0"/>
          <w:numId w:val="1"/>
        </w:numPr>
      </w:pPr>
      <w:r>
        <w:t>A n</w:t>
      </w:r>
      <w:r w:rsidR="00FB226F">
        <w:t>on-surgical alternative to Liposuction</w:t>
      </w:r>
    </w:p>
    <w:p w14:paraId="3F0DF6B0" w14:textId="39077632" w:rsidR="00FB226F" w:rsidRDefault="00FB226F" w:rsidP="00FB226F">
      <w:pPr>
        <w:pStyle w:val="ListParagraph"/>
        <w:numPr>
          <w:ilvl w:val="0"/>
          <w:numId w:val="1"/>
        </w:numPr>
      </w:pPr>
      <w:r>
        <w:t>A convenient 35-minute treatment</w:t>
      </w:r>
    </w:p>
    <w:p w14:paraId="71D06FF0" w14:textId="4D28C86B" w:rsidR="00FB226F" w:rsidRDefault="00FB226F" w:rsidP="00FB226F">
      <w:pPr>
        <w:pStyle w:val="ListParagraph"/>
        <w:numPr>
          <w:ilvl w:val="0"/>
          <w:numId w:val="1"/>
        </w:numPr>
      </w:pPr>
      <w:r>
        <w:t xml:space="preserve">Contours attractive looking physiques </w:t>
      </w:r>
    </w:p>
    <w:p w14:paraId="6F645007" w14:textId="2D207049" w:rsidR="00FB226F" w:rsidRDefault="00FB226F" w:rsidP="00FB226F">
      <w:pPr>
        <w:pStyle w:val="ListParagraph"/>
        <w:numPr>
          <w:ilvl w:val="0"/>
          <w:numId w:val="1"/>
        </w:numPr>
      </w:pPr>
      <w:r>
        <w:t>Long-term results</w:t>
      </w:r>
    </w:p>
    <w:p w14:paraId="508066CD" w14:textId="3138FB4A" w:rsidR="00FB226F" w:rsidRDefault="00FB226F" w:rsidP="00FB226F">
      <w:r>
        <w:t>The Science of Co</w:t>
      </w:r>
      <w:r w:rsidR="00553BA6">
        <w:t xml:space="preserve">ld </w:t>
      </w:r>
      <w:r>
        <w:t>Sculpt</w:t>
      </w:r>
      <w:r w:rsidR="00553BA6">
        <w:t xml:space="preserve"> Stubborn Bulges</w:t>
      </w:r>
    </w:p>
    <w:p w14:paraId="720D1B60" w14:textId="11A71652" w:rsidR="00553BA6" w:rsidRDefault="00553BA6" w:rsidP="00FB226F">
      <w:r>
        <w:t>Cold Sculpt refers to the CoolSculpting process. This innovative fat freezing treatment reduces fat through a scientific process called “</w:t>
      </w:r>
      <w:r w:rsidR="00981477">
        <w:t>Cryolipolysis” Broken</w:t>
      </w:r>
      <w:r>
        <w:t xml:space="preserve"> down</w:t>
      </w:r>
      <w:r w:rsidR="0023410D">
        <w:t>,</w:t>
      </w:r>
      <w:r>
        <w:t xml:space="preserve"> the word means “cryo” = cold + “lipo” = fat + “lysis” + cell death and removal. Cold Sculpt is possible since fat cells are less tolerable to cold temperatures </w:t>
      </w:r>
      <w:r w:rsidR="0023410D">
        <w:t>than</w:t>
      </w:r>
      <w:r>
        <w:t xml:space="preserve"> the overly</w:t>
      </w:r>
      <w:r w:rsidR="00981477">
        <w:t>ing skin and surrounding tissue.</w:t>
      </w:r>
    </w:p>
    <w:p w14:paraId="0737B78F" w14:textId="7BE7DC9B" w:rsidR="0023410D" w:rsidRPr="0023410D" w:rsidRDefault="0023410D" w:rsidP="0023410D">
      <w:pPr>
        <w:jc w:val="right"/>
        <w:rPr>
          <w:u w:val="single"/>
        </w:rPr>
      </w:pPr>
      <w:r w:rsidRPr="0023410D">
        <w:rPr>
          <w:u w:val="single"/>
        </w:rPr>
        <w:t>Learn more about freezing away fat with CoolSculpting &gt;&gt;</w:t>
      </w:r>
    </w:p>
    <w:p w14:paraId="035F13BF" w14:textId="325341A0" w:rsidR="00981477" w:rsidRDefault="00981477" w:rsidP="00FB226F">
      <w:r>
        <w:t>How Does Cold Sculpt Work?</w:t>
      </w:r>
    </w:p>
    <w:p w14:paraId="3F09565D" w14:textId="4D910A0F" w:rsidR="00981477" w:rsidRDefault="00981477" w:rsidP="00FB226F">
      <w:r>
        <w:t>To understand how Cold Sculpt</w:t>
      </w:r>
      <w:r w:rsidR="0023410D">
        <w:t>ing</w:t>
      </w:r>
      <w:r>
        <w:t xml:space="preserve"> works, visualize placing a bowl of melted butter and a glass of water in the refrigerator. </w:t>
      </w:r>
      <w:r w:rsidR="000479EF">
        <w:t xml:space="preserve"> Exposed to precise freezing</w:t>
      </w:r>
      <w:r w:rsidR="0023410D">
        <w:t>,</w:t>
      </w:r>
      <w:r w:rsidR="000479EF">
        <w:t xml:space="preserve"> the butter becomes hard.</w:t>
      </w:r>
      <w:r w:rsidR="00D233F5">
        <w:t xml:space="preserve"> In contrast</w:t>
      </w:r>
      <w:r w:rsidR="0023410D">
        <w:t>,</w:t>
      </w:r>
      <w:r w:rsidR="00D233F5">
        <w:t xml:space="preserve"> the glass of water gets cold yet does not change to a solid like the butter does. This depicts how water easily withstands freezing temperatures.</w:t>
      </w:r>
    </w:p>
    <w:p w14:paraId="7B931587" w14:textId="46E8BF3F" w:rsidR="00D233F5" w:rsidRDefault="00D233F5" w:rsidP="00FB226F">
      <w:r>
        <w:t>The same principle holds when comparing fat cells to skin cells (</w:t>
      </w:r>
      <w:r w:rsidR="0023410D">
        <w:t xml:space="preserve">which consist </w:t>
      </w:r>
      <w:r>
        <w:t xml:space="preserve">mainly of water.) During a Cold Sculpt </w:t>
      </w:r>
      <w:r w:rsidR="00930AC9">
        <w:t>or CoolSculpting treatment</w:t>
      </w:r>
      <w:r w:rsidR="0023410D">
        <w:t>,</w:t>
      </w:r>
      <w:r w:rsidR="00930AC9">
        <w:t xml:space="preserve"> the skin cells easily tolerate the temperature</w:t>
      </w:r>
      <w:r w:rsidR="0023410D">
        <w:t>. In contrast,</w:t>
      </w:r>
      <w:r w:rsidR="00930AC9">
        <w:t xml:space="preserve"> the fat cells will crystalize and then rupture. This results in cell death. Next, the lymphatic system processes these destroyed fat deposits </w:t>
      </w:r>
      <w:r w:rsidR="000614C9">
        <w:t xml:space="preserve">and excretes them </w:t>
      </w:r>
      <w:r w:rsidR="00930AC9">
        <w:t>as waste from the body.</w:t>
      </w:r>
      <w:r w:rsidR="004019A7">
        <w:t xml:space="preserve"> </w:t>
      </w:r>
      <w:r w:rsidR="00930AC9">
        <w:t xml:space="preserve"> </w:t>
      </w:r>
    </w:p>
    <w:p w14:paraId="20758192" w14:textId="05A6F129" w:rsidR="0023410D" w:rsidRPr="0023410D" w:rsidRDefault="0023410D" w:rsidP="0023410D">
      <w:pPr>
        <w:jc w:val="right"/>
        <w:rPr>
          <w:u w:val="single"/>
        </w:rPr>
      </w:pPr>
      <w:r w:rsidRPr="0023410D">
        <w:rPr>
          <w:u w:val="single"/>
        </w:rPr>
        <w:t>Read real patient reviews of the fat reduction procedure &gt;&gt;</w:t>
      </w:r>
    </w:p>
    <w:p w14:paraId="385E2226" w14:textId="4017CB30" w:rsidR="004019A7" w:rsidRDefault="004019A7" w:rsidP="00FB226F">
      <w:r>
        <w:t>Who is Cold Sculpt or CoolSculpting Meant for?</w:t>
      </w:r>
    </w:p>
    <w:p w14:paraId="2269F805" w14:textId="69FDBAE9" w:rsidR="004019A7" w:rsidRDefault="004019A7" w:rsidP="00FB226F">
      <w:r>
        <w:lastRenderedPageBreak/>
        <w:t>Cold Sculpt o</w:t>
      </w:r>
      <w:r w:rsidR="008D5843">
        <w:t>r</w:t>
      </w:r>
      <w:r>
        <w:t xml:space="preserve"> CoolSculpting is meant for</w:t>
      </w:r>
      <w:r w:rsidR="00683A7B">
        <w:t xml:space="preserve"> healthy</w:t>
      </w:r>
      <w:r w:rsidR="0023410D">
        <w:t>,</w:t>
      </w:r>
      <w:r w:rsidR="00683A7B">
        <w:t xml:space="preserve"> </w:t>
      </w:r>
      <w:r w:rsidR="0006099D">
        <w:t xml:space="preserve">active </w:t>
      </w:r>
      <w:r w:rsidR="00683A7B">
        <w:t>men</w:t>
      </w:r>
      <w:r>
        <w:t xml:space="preserve"> and women who</w:t>
      </w:r>
      <w:r w:rsidR="0006099D">
        <w:t xml:space="preserve"> </w:t>
      </w:r>
      <w:r w:rsidR="00D82706">
        <w:t>struggle</w:t>
      </w:r>
      <w:r>
        <w:t xml:space="preserve"> with stubborn fat bulges despite exercise and diet.</w:t>
      </w:r>
    </w:p>
    <w:p w14:paraId="7B9FC5FA" w14:textId="4072FB50" w:rsidR="00FE0DCE" w:rsidRDefault="00683A7B" w:rsidP="00FB226F">
      <w:r>
        <w:t>Who is Cold Sculpt or CoolSculpting Not Meant for?</w:t>
      </w:r>
    </w:p>
    <w:p w14:paraId="637C837C" w14:textId="540D30A2" w:rsidR="00517B3B" w:rsidRDefault="007531A1" w:rsidP="00FB226F">
      <w:r>
        <w:t>Cold Sculpt or CoolSculpting is not meant as a weight loss program</w:t>
      </w:r>
      <w:r w:rsidR="0023410D">
        <w:t>,</w:t>
      </w:r>
      <w:r>
        <w:t xml:space="preserve"> nor is it meant to treat obesity.  During weight loss, fat cells release a portion of the fat they store inside the cell. This only shrinks the </w:t>
      </w:r>
      <w:r w:rsidR="00350A34">
        <w:t>cell. CoolSculpting</w:t>
      </w:r>
      <w:r w:rsidR="0023410D">
        <w:t>,</w:t>
      </w:r>
      <w:r w:rsidR="00350A34">
        <w:t xml:space="preserve"> </w:t>
      </w:r>
      <w:r w:rsidR="00517B3B">
        <w:t>on the other hand</w:t>
      </w:r>
      <w:r w:rsidR="0023410D">
        <w:t>,</w:t>
      </w:r>
      <w:r w:rsidR="00517B3B">
        <w:t xml:space="preserve"> destroys the fat deposit</w:t>
      </w:r>
      <w:r w:rsidR="008D5843">
        <w:t xml:space="preserve"> creating</w:t>
      </w:r>
      <w:r w:rsidR="00517B3B">
        <w:t xml:space="preserve"> cell death. Once these cells leave the body</w:t>
      </w:r>
      <w:r w:rsidR="0023410D">
        <w:t>,</w:t>
      </w:r>
      <w:r w:rsidR="00517B3B">
        <w:t xml:space="preserve"> they do not grow back. </w:t>
      </w:r>
      <w:r w:rsidR="0006099D">
        <w:t xml:space="preserve">They are gone for good. </w:t>
      </w:r>
      <w:r w:rsidR="008D5843">
        <w:t>Thus, long</w:t>
      </w:r>
      <w:r w:rsidR="0023410D">
        <w:t>-</w:t>
      </w:r>
      <w:r w:rsidR="008D5843">
        <w:t>term fat reduction.</w:t>
      </w:r>
      <w:r w:rsidR="0006099D">
        <w:t xml:space="preserve"> In addition, this fat</w:t>
      </w:r>
      <w:r w:rsidR="0023410D">
        <w:t>-</w:t>
      </w:r>
      <w:r w:rsidR="0006099D">
        <w:t xml:space="preserve">freezing method requires minimal to </w:t>
      </w:r>
      <w:r w:rsidR="0023410D">
        <w:t>no</w:t>
      </w:r>
      <w:r w:rsidR="0006099D">
        <w:t xml:space="preserve"> downtime. Another reason why millions of </w:t>
      </w:r>
      <w:proofErr w:type="gramStart"/>
      <w:r w:rsidR="00AB45BC">
        <w:t>adults</w:t>
      </w:r>
      <w:proofErr w:type="gramEnd"/>
      <w:r w:rsidR="0006099D">
        <w:t xml:space="preserve"> </w:t>
      </w:r>
      <w:r w:rsidR="00D82706">
        <w:t>flock</w:t>
      </w:r>
      <w:r w:rsidR="0006099D">
        <w:t xml:space="preserve"> to this non-invasive FDA cleared body contouring method</w:t>
      </w:r>
      <w:r w:rsidR="0023410D">
        <w:t>, as a</w:t>
      </w:r>
      <w:r w:rsidR="00D82706">
        <w:t xml:space="preserve"> safe an</w:t>
      </w:r>
      <w:r w:rsidR="0023410D">
        <w:t>d</w:t>
      </w:r>
      <w:r w:rsidR="00D82706">
        <w:t xml:space="preserve"> effective procedure that offers a solution to frustrating bulges.</w:t>
      </w:r>
    </w:p>
    <w:p w14:paraId="3CDE355B" w14:textId="5C0DA946" w:rsidR="0023410D" w:rsidRPr="0023410D" w:rsidRDefault="0023410D" w:rsidP="0023410D">
      <w:pPr>
        <w:jc w:val="right"/>
        <w:rPr>
          <w:u w:val="single"/>
        </w:rPr>
      </w:pPr>
      <w:r w:rsidRPr="0023410D">
        <w:rPr>
          <w:u w:val="single"/>
        </w:rPr>
        <w:t>Related article: How Much Does CoolSculpting Cost?</w:t>
      </w:r>
    </w:p>
    <w:p w14:paraId="3314D5B3" w14:textId="7B56001B" w:rsidR="00D82706" w:rsidRDefault="00D82706" w:rsidP="00FB226F">
      <w:r>
        <w:t>Am I a Good Candidate for Cold Sculpt?</w:t>
      </w:r>
    </w:p>
    <w:p w14:paraId="2D4F123B" w14:textId="06063E47" w:rsidR="00D82706" w:rsidRDefault="00D82706" w:rsidP="00FB226F">
      <w:r>
        <w:t>The</w:t>
      </w:r>
      <w:r w:rsidR="0023410D">
        <w:t xml:space="preserve"> most</w:t>
      </w:r>
      <w:r>
        <w:t xml:space="preserve"> </w:t>
      </w:r>
      <w:r w:rsidR="00AB45BC">
        <w:t>intelligent w</w:t>
      </w:r>
      <w:r>
        <w:t xml:space="preserve">ay to discover whether you are a good candidate for Cold </w:t>
      </w:r>
      <w:r w:rsidR="008D5843">
        <w:t>Sculpt</w:t>
      </w:r>
      <w:r w:rsidR="0023410D">
        <w:t>ing</w:t>
      </w:r>
      <w:r w:rsidR="008D5843">
        <w:t xml:space="preserve"> is to schedule a complimentary consultation with </w:t>
      </w:r>
      <w:hyperlink r:id="rId5" w:history="1">
        <w:r w:rsidR="0023410D">
          <w:rPr>
            <w:rStyle w:val="Hyperlink"/>
          </w:rPr>
          <w:t>La Fleur Medispa &amp; Aesthetics,</w:t>
        </w:r>
      </w:hyperlink>
      <w:r w:rsidR="008D5843">
        <w:t xml:space="preserve"> the premier Cold Sculpt provider </w:t>
      </w:r>
      <w:r w:rsidR="00AB45BC">
        <w:t xml:space="preserve">in </w:t>
      </w:r>
      <w:r w:rsidR="0023410D">
        <w:t>Shrewsbury</w:t>
      </w:r>
      <w:r w:rsidR="008D5843">
        <w:t>, NJ</w:t>
      </w:r>
      <w:r w:rsidR="00AB45BC">
        <w:t>. Simply fill out the form online or call number (732) 365-4085. The time is now to conquer your frustrating fat bulges.</w:t>
      </w:r>
    </w:p>
    <w:p w14:paraId="033031DC" w14:textId="77777777" w:rsidR="00D82706" w:rsidRDefault="00D82706" w:rsidP="00FB226F"/>
    <w:p w14:paraId="1C8F8024" w14:textId="77777777" w:rsidR="00D82706" w:rsidRDefault="00D82706" w:rsidP="00FB226F"/>
    <w:sectPr w:rsidR="00D82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994EA3"/>
    <w:multiLevelType w:val="hybridMultilevel"/>
    <w:tmpl w:val="119E366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rY0NTUxN7a0NLZU0lEKTi0uzszPAykwrAUAiMSpDSwAAAA="/>
  </w:docVars>
  <w:rsids>
    <w:rsidRoot w:val="000B2A3A"/>
    <w:rsid w:val="000479EF"/>
    <w:rsid w:val="0006099D"/>
    <w:rsid w:val="000614C9"/>
    <w:rsid w:val="000A5B80"/>
    <w:rsid w:val="000B2A3A"/>
    <w:rsid w:val="0023410D"/>
    <w:rsid w:val="00350A34"/>
    <w:rsid w:val="004019A7"/>
    <w:rsid w:val="00517B3B"/>
    <w:rsid w:val="00553BA6"/>
    <w:rsid w:val="005D1926"/>
    <w:rsid w:val="00683A7B"/>
    <w:rsid w:val="007531A1"/>
    <w:rsid w:val="008D5843"/>
    <w:rsid w:val="00930AC9"/>
    <w:rsid w:val="00944D0F"/>
    <w:rsid w:val="00981477"/>
    <w:rsid w:val="00A70AD2"/>
    <w:rsid w:val="00AB45BC"/>
    <w:rsid w:val="00AD75EC"/>
    <w:rsid w:val="00D233F5"/>
    <w:rsid w:val="00D82706"/>
    <w:rsid w:val="00EA778A"/>
    <w:rsid w:val="00FB226F"/>
    <w:rsid w:val="00FE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C373A"/>
  <w15:chartTrackingRefBased/>
  <w15:docId w15:val="{A6D1D388-4FEC-4C30-95B0-C3761E02F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2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41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1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ewswire.com/news/body-contouring-treatments-reduce-fat-build-muscle-and-tighten-skin-2121358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6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cha45@bruinmail.slcc.edu</dc:creator>
  <cp:keywords/>
  <dc:description/>
  <cp:lastModifiedBy>melissa zelig</cp:lastModifiedBy>
  <cp:revision>6</cp:revision>
  <dcterms:created xsi:type="dcterms:W3CDTF">2021-02-19T04:59:00Z</dcterms:created>
  <dcterms:modified xsi:type="dcterms:W3CDTF">2021-02-27T21:19:00Z</dcterms:modified>
</cp:coreProperties>
</file>